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63C417F2" w14:textId="5E6D0907" w:rsidR="00F00D66" w:rsidRPr="00CF1C6D" w:rsidRDefault="00F00D66" w:rsidP="00413192">
      <w:pPr>
        <w:jc w:val="both"/>
        <w:rPr>
          <w:b/>
          <w:bCs/>
        </w:rPr>
      </w:pPr>
      <w:r>
        <w:t xml:space="preserve">The increasing </w:t>
      </w:r>
      <w:r w:rsidR="00CB4BCB">
        <w:t>suicides</w:t>
      </w:r>
      <w:r>
        <w:t xml:space="preserve"> around the world has become an important </w:t>
      </w:r>
      <w:r w:rsidR="00CB4BCB">
        <w:t>concern</w:t>
      </w:r>
      <w:r>
        <w:t xml:space="preserve"> about studying deep about it and try to understand the reasons behind it.</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64CA379E"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 committing suicide.</w:t>
      </w:r>
    </w:p>
    <w:p w14:paraId="3CC48263" w14:textId="77777777" w:rsidR="006809DE" w:rsidRPr="00CF1C6D" w:rsidRDefault="006809DE" w:rsidP="00413192">
      <w:pPr>
        <w:jc w:val="both"/>
      </w:pPr>
    </w:p>
    <w:p w14:paraId="1EE496F5" w14:textId="77777777" w:rsidR="00CF1C6D" w:rsidRPr="00CF1C6D" w:rsidRDefault="00CF1C6D" w:rsidP="00CF1C6D">
      <w:pPr>
        <w:rPr>
          <w:b/>
          <w:bCs/>
        </w:rPr>
      </w:pPr>
      <w:r w:rsidRPr="00CF1C6D">
        <w:rPr>
          <w:b/>
          <w:bCs/>
        </w:rPr>
        <w:t>Technologies and methods</w:t>
      </w:r>
    </w:p>
    <w:p w14:paraId="197B20FF" w14:textId="4D8CA8FF"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r w:rsidR="0041093B" w:rsidRPr="0041093B">
            <w:rPr>
              <w:color w:val="000000"/>
            </w:rPr>
            <w:t>Streamlit</w:t>
          </w:r>
          <w:proofErr w:type="spellEnd"/>
        </w:sdtContent>
      </w:sdt>
      <w:r w:rsidR="0041093B">
        <w:rPr>
          <w:color w:val="000000"/>
        </w:rPr>
        <w:t xml:space="preserve"> has made these process </w:t>
      </w:r>
      <w:proofErr w:type="gramStart"/>
      <w:r w:rsidR="0041093B">
        <w:rPr>
          <w:color w:val="000000"/>
        </w:rPr>
        <w:t>more easy and efficient</w:t>
      </w:r>
      <w:proofErr w:type="gramEnd"/>
      <w:r w:rsidR="0041093B">
        <w:rPr>
          <w:color w:val="000000"/>
        </w:rPr>
        <w:t>. I am going to use some of the python packages like plotly to make interactive dashboard and make models that can make great predictions.</w:t>
      </w:r>
    </w:p>
    <w:p w14:paraId="180B4162" w14:textId="6506CB7B" w:rsidR="004B44DB" w:rsidRDefault="004B44DB" w:rsidP="009A3A86">
      <w:pPr>
        <w:jc w:val="both"/>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p>
    <w:p w14:paraId="33A61D38" w14:textId="24DF578B"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5F6FDD83" w14:textId="1B35476E" w:rsidR="008A1341" w:rsidRDefault="008A1341" w:rsidP="009A3A86">
      <w:pPr>
        <w:jc w:val="both"/>
        <w:rPr>
          <w:color w:val="000000"/>
        </w:rPr>
      </w:pPr>
      <w:r>
        <w:t xml:space="preserve">Fourthly, </w:t>
      </w:r>
    </w:p>
    <w:p w14:paraId="4DB8FC9A" w14:textId="6873425F" w:rsidR="004B44DB" w:rsidRDefault="004B44DB" w:rsidP="009A3A86">
      <w:pPr>
        <w:jc w:val="both"/>
        <w:rPr>
          <w:color w:val="000000"/>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77777777"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subject dataset did not contain any personal information. I would highly recommend for future studies we need to incorporate more humans in the experimentation to collect data from people in real-time. The most important thing we need to follow is taking consent from each person who is willing to participate in the study. There are some major concerns in this regard, let’s imagine if we have not taken any consent from these human beings who are participating in the </w:t>
      </w:r>
      <w:r>
        <w:rPr>
          <w:rFonts w:ascii="Calibri" w:hAnsi="Calibri" w:cs="Calibri"/>
          <w:color w:val="000000"/>
          <w:sz w:val="23"/>
          <w:szCs w:val="23"/>
        </w:rPr>
        <w:lastRenderedPageBreak/>
        <w:t xml:space="preserve">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Content>
          <w:r w:rsidRPr="00A5432F">
            <w:rPr>
              <w:rFonts w:ascii="Calibri" w:hAnsi="Calibri" w:cs="Calibri"/>
              <w:color w:val="000000"/>
              <w:sz w:val="23"/>
              <w:szCs w:val="23"/>
            </w:rPr>
            <w:t>(</w:t>
          </w:r>
          <w:proofErr w:type="spellStart"/>
          <w:r w:rsidRPr="00A5432F">
            <w:rPr>
              <w:rFonts w:ascii="Calibri" w:hAnsi="Calibri" w:cs="Calibri"/>
              <w:color w:val="000000"/>
              <w:sz w:val="23"/>
              <w:szCs w:val="23"/>
            </w:rPr>
            <w:t>Bogod</w:t>
          </w:r>
          <w:proofErr w:type="spellEnd"/>
          <w:r w:rsidRPr="00A5432F">
            <w:rPr>
              <w:rFonts w:ascii="Calibri" w:hAnsi="Calibri" w:cs="Calibri"/>
              <w:color w:val="000000"/>
              <w:sz w:val="23"/>
              <w:szCs w:val="23"/>
            </w:rPr>
            <w:t xml:space="preserve">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926C00">
        <w:rPr>
          <w:rFonts w:ascii="Calibri" w:hAnsi="Calibri" w:cs="Calibri"/>
          <w:color w:val="000000"/>
        </w:rPr>
        <w:t xml:space="preserve">3) </w:t>
      </w:r>
      <w:r w:rsidRPr="00926C00">
        <w:rPr>
          <w:rFonts w:ascii="Calibri" w:hAnsi="Calibri" w:cs="Calibri"/>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7777777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r>
        <w:rPr>
          <w:noProof/>
        </w:rPr>
        <w:drawing>
          <wp:inline distT="0" distB="0" distL="0" distR="0" wp14:anchorId="0BE50738" wp14:editId="6C529A20">
            <wp:extent cx="1581150" cy="1581150"/>
            <wp:effectExtent l="57150" t="19050" r="57150" b="95250"/>
            <wp:docPr id="2" name="Picture 2" descr="COVID 19 SWO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19 SWOT Analysi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82655" cy="158265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w:t>
      </w:r>
      <w:r>
        <w:rPr>
          <w:rFonts w:ascii="Calibri" w:hAnsi="Calibri" w:cs="Calibri"/>
          <w:color w:val="000000"/>
          <w:sz w:val="23"/>
          <w:szCs w:val="23"/>
        </w:rPr>
        <w:lastRenderedPageBreak/>
        <w:t>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proofErr w:type="spellStart"/>
      <w:r>
        <w:rPr>
          <w:rFonts w:ascii="Calibri" w:hAnsi="Calibri" w:cs="Calibri"/>
          <w:color w:val="000000"/>
          <w:sz w:val="23"/>
          <w:szCs w:val="23"/>
        </w:rPr>
        <w:t>best selling</w:t>
      </w:r>
      <w:proofErr w:type="spellEnd"/>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Pr>
          <w:rFonts w:ascii="Calibri" w:hAnsi="Calibri" w:cs="Calibri"/>
          <w:color w:val="000000"/>
          <w:sz w:val="23"/>
          <w:szCs w:val="23"/>
        </w:rPr>
        <w:t>cron</w:t>
      </w:r>
      <w:proofErr w:type="spellEnd"/>
      <w:r>
        <w:rPr>
          <w:rFonts w:ascii="Calibri" w:hAnsi="Calibri" w:cs="Calibri"/>
          <w:color w:val="000000"/>
          <w:sz w:val="23"/>
          <w:szCs w:val="23"/>
        </w:rPr>
        <w:t xml:space="preserve"> jobs. Also, when I </w:t>
      </w:r>
      <w:proofErr w:type="gramStart"/>
      <w:r>
        <w:rPr>
          <w:rFonts w:ascii="Calibri" w:hAnsi="Calibri" w:cs="Calibri"/>
          <w:color w:val="000000"/>
          <w:sz w:val="23"/>
          <w:szCs w:val="23"/>
        </w:rPr>
        <w:t>comes</w:t>
      </w:r>
      <w:proofErr w:type="gramEnd"/>
      <w:r>
        <w:rPr>
          <w:rFonts w:ascii="Calibri" w:hAnsi="Calibri" w:cs="Calibri"/>
          <w:color w:val="000000"/>
          <w:sz w:val="23"/>
          <w:szCs w:val="23"/>
        </w:rPr>
        <w:t xml:space="preserve"> to storing individual information in future, more storage space might be required as well as my model could perform poor because of the server requirements. Even though we have other options to </w:t>
      </w:r>
      <w:proofErr w:type="spellStart"/>
      <w:r>
        <w:rPr>
          <w:rFonts w:ascii="Calibri" w:hAnsi="Calibri" w:cs="Calibri"/>
          <w:color w:val="000000"/>
          <w:sz w:val="23"/>
          <w:szCs w:val="23"/>
        </w:rPr>
        <w:t>by</w:t>
      </w:r>
      <w:proofErr w:type="spellEnd"/>
      <w:r>
        <w:rPr>
          <w:rFonts w:ascii="Calibri" w:hAnsi="Calibri" w:cs="Calibri"/>
          <w:color w:val="000000"/>
          <w:sz w:val="23"/>
          <w:szCs w:val="23"/>
        </w:rPr>
        <w:t xml:space="preserve"> clo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t>Talking about analysis of suicides in previous years, there could be political impact because of the difference in counts during different political administration periods.</w:t>
      </w:r>
    </w:p>
    <w:p w14:paraId="695F3DCD" w14:textId="77777777" w:rsidR="004B44DB" w:rsidRDefault="004B44DB" w:rsidP="009A3A86">
      <w:pPr>
        <w:jc w:val="both"/>
        <w:rPr>
          <w:color w:val="000000"/>
        </w:rPr>
      </w:pPr>
    </w:p>
    <w:p w14:paraId="34C00635" w14:textId="77777777" w:rsidR="0041093B" w:rsidRDefault="0041093B" w:rsidP="009A3A86">
      <w:pPr>
        <w:jc w:val="both"/>
      </w:pPr>
    </w:p>
    <w:p w14:paraId="25966D2C" w14:textId="1C162AF8" w:rsidR="009A3A86" w:rsidRPr="009A3A86" w:rsidRDefault="009A3A86" w:rsidP="009A3A86">
      <w:pPr>
        <w:jc w:val="both"/>
        <w:rPr>
          <w:b/>
          <w:bCs/>
        </w:rPr>
      </w:pPr>
      <w:r w:rsidRPr="009A3A86">
        <w:rPr>
          <w:b/>
          <w:bCs/>
        </w:rPr>
        <w:t xml:space="preserve">Related work </w:t>
      </w:r>
    </w:p>
    <w:p w14:paraId="05A8FBE5" w14:textId="77777777" w:rsidR="00C42BC3" w:rsidRDefault="00C42BC3" w:rsidP="00413192">
      <w:pPr>
        <w:jc w:val="both"/>
      </w:pPr>
    </w:p>
    <w:p w14:paraId="11824C43" w14:textId="0D77057A"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41093B" w:rsidRPr="0041093B">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lastRenderedPageBreak/>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539A066E"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41093B" w:rsidRPr="0041093B">
            <w:rPr>
              <w:color w:val="000000"/>
            </w:rPr>
            <w:t>(</w:t>
          </w:r>
          <w:proofErr w:type="spellStart"/>
          <w:r w:rsidR="0041093B" w:rsidRPr="0041093B">
            <w:rPr>
              <w:color w:val="000000"/>
            </w:rPr>
            <w:t>Włodarczyk</w:t>
          </w:r>
          <w:proofErr w:type="spellEnd"/>
          <w:r w:rsidR="0041093B" w:rsidRPr="0041093B">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5153B414"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41093B" w:rsidRPr="0041093B">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41093B" w:rsidRPr="0041093B">
            <w:rPr>
              <w:color w:val="000000"/>
            </w:rPr>
            <w:t>(</w:t>
          </w:r>
          <w:proofErr w:type="spellStart"/>
          <w:r w:rsidR="0041093B" w:rsidRPr="0041093B">
            <w:rPr>
              <w:color w:val="000000"/>
            </w:rPr>
            <w:t>Airiti</w:t>
          </w:r>
          <w:proofErr w:type="spellEnd"/>
          <w:r w:rsidR="0041093B" w:rsidRPr="0041093B">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2694773B"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41093B" w:rsidRPr="0041093B">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41093B" w:rsidRPr="0041093B">
            <w:rPr>
              <w:color w:val="000000"/>
            </w:rPr>
            <w:t xml:space="preserve">(Cortes and </w:t>
          </w:r>
          <w:proofErr w:type="spellStart"/>
          <w:r w:rsidR="0041093B" w:rsidRPr="0041093B">
            <w:rPr>
              <w:color w:val="000000"/>
            </w:rPr>
            <w:t>Vapnik</w:t>
          </w:r>
          <w:proofErr w:type="spellEnd"/>
          <w:r w:rsidR="0041093B" w:rsidRPr="0041093B">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235ABE87"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41093B" w:rsidRPr="0041093B">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4ABDD585" w:rsidR="009A3A86" w:rsidRDefault="00E52FFE" w:rsidP="00413192">
      <w:pPr>
        <w:jc w:val="both"/>
        <w:rPr>
          <w:color w:val="000000"/>
        </w:rPr>
      </w:pPr>
      <w:r>
        <w:rPr>
          <w:color w:val="000000"/>
        </w:rPr>
        <w:lastRenderedPageBreak/>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41093B" w:rsidRPr="0041093B">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72D5A810" w14:textId="77777777" w:rsidR="0041093B" w:rsidRDefault="0041093B">
              <w:pPr>
                <w:divId w:val="1874072931"/>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099D6D45" w14:textId="77777777" w:rsidR="0041093B" w:rsidRDefault="0041093B">
              <w:pPr>
                <w:divId w:val="234125413"/>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7775A27D" w14:textId="77777777" w:rsidR="0041093B" w:rsidRDefault="0041093B">
              <w:pPr>
                <w:divId w:val="1928533458"/>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76E79EFA" w14:textId="77777777" w:rsidR="0041093B" w:rsidRDefault="0041093B">
              <w:pPr>
                <w:divId w:val="469059456"/>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2ECAC98B" w14:textId="77777777" w:rsidR="0041093B" w:rsidRDefault="0041093B">
              <w:pPr>
                <w:divId w:val="535168215"/>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34A2A28D" w14:textId="77777777" w:rsidR="0041093B" w:rsidRDefault="0041093B">
              <w:pPr>
                <w:divId w:val="1175341694"/>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5E42D8E2" w14:textId="77777777" w:rsidR="0041093B" w:rsidRDefault="0041093B">
              <w:pPr>
                <w:divId w:val="1447895276"/>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458731E4" w14:textId="77777777" w:rsidR="0041093B" w:rsidRDefault="0041093B">
              <w:pPr>
                <w:divId w:val="383523008"/>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6E91BEDC" w14:textId="77777777" w:rsidR="0041093B" w:rsidRDefault="0041093B">
              <w:pPr>
                <w:divId w:val="370153463"/>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6853DF40" w:rsidR="00DA5B80" w:rsidRDefault="0041093B" w:rsidP="00413192">
              <w:pPr>
                <w:jc w:val="both"/>
              </w:pPr>
              <w:r>
                <w:rPr>
                  <w:rFonts w:eastAsia="Times New Roman"/>
                </w:rPr>
                <w:t> </w:t>
              </w:r>
            </w:p>
          </w:sdtContent>
        </w:sdt>
        <w:p w14:paraId="1C465C55" w14:textId="3F506018" w:rsidR="00DA5B80" w:rsidRDefault="00CF696F"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vNaANwGmTIsAAAA"/>
  </w:docVars>
  <w:rsids>
    <w:rsidRoot w:val="00F00D66"/>
    <w:rsid w:val="000C1E52"/>
    <w:rsid w:val="000F789D"/>
    <w:rsid w:val="001A14BC"/>
    <w:rsid w:val="001B3949"/>
    <w:rsid w:val="001B3C3A"/>
    <w:rsid w:val="002A1F03"/>
    <w:rsid w:val="002E29FB"/>
    <w:rsid w:val="002F00AF"/>
    <w:rsid w:val="002F79F8"/>
    <w:rsid w:val="00362CEC"/>
    <w:rsid w:val="00394F5D"/>
    <w:rsid w:val="004002AE"/>
    <w:rsid w:val="00401ADB"/>
    <w:rsid w:val="0041093B"/>
    <w:rsid w:val="00413192"/>
    <w:rsid w:val="00413C4C"/>
    <w:rsid w:val="00437ABE"/>
    <w:rsid w:val="00437E07"/>
    <w:rsid w:val="004B44DB"/>
    <w:rsid w:val="005063E5"/>
    <w:rsid w:val="0053628C"/>
    <w:rsid w:val="005E5801"/>
    <w:rsid w:val="005E5B77"/>
    <w:rsid w:val="00605E33"/>
    <w:rsid w:val="00654BDA"/>
    <w:rsid w:val="006809DE"/>
    <w:rsid w:val="006A13E8"/>
    <w:rsid w:val="006D7928"/>
    <w:rsid w:val="00703BB1"/>
    <w:rsid w:val="00731BEE"/>
    <w:rsid w:val="00784D24"/>
    <w:rsid w:val="00795BD6"/>
    <w:rsid w:val="007D43F8"/>
    <w:rsid w:val="0082286A"/>
    <w:rsid w:val="00873DBB"/>
    <w:rsid w:val="008A1341"/>
    <w:rsid w:val="008C6534"/>
    <w:rsid w:val="0092750D"/>
    <w:rsid w:val="00947EE6"/>
    <w:rsid w:val="00974E47"/>
    <w:rsid w:val="00995A56"/>
    <w:rsid w:val="009A3A86"/>
    <w:rsid w:val="00B669AA"/>
    <w:rsid w:val="00B76B1A"/>
    <w:rsid w:val="00B87367"/>
    <w:rsid w:val="00C42BC3"/>
    <w:rsid w:val="00CA65CA"/>
    <w:rsid w:val="00CB4BCB"/>
    <w:rsid w:val="00CF1C6D"/>
    <w:rsid w:val="00CF696F"/>
    <w:rsid w:val="00D459EC"/>
    <w:rsid w:val="00D73068"/>
    <w:rsid w:val="00DA06B8"/>
    <w:rsid w:val="00DA5B80"/>
    <w:rsid w:val="00DC12EF"/>
    <w:rsid w:val="00DD6D67"/>
    <w:rsid w:val="00DF0311"/>
    <w:rsid w:val="00E20445"/>
    <w:rsid w:val="00E52FFE"/>
    <w:rsid w:val="00E60B5D"/>
    <w:rsid w:val="00EB64B7"/>
    <w:rsid w:val="00F00D66"/>
    <w:rsid w:val="00FE4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000000"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3F69FA"/>
    <w:rsid w:val="003F7CB0"/>
    <w:rsid w:val="00592FE3"/>
    <w:rsid w:val="00757EDA"/>
    <w:rsid w:val="00961419"/>
    <w:rsid w:val="00A64181"/>
    <w:rsid w:val="00CA3ACC"/>
    <w:rsid w:val="00D4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19"/>
    <w:rPr>
      <w:color w:val="808080"/>
    </w:rPr>
  </w:style>
  <w:style w:type="paragraph" w:customStyle="1" w:styleId="FD6590C17A8C4A5DA8992124387FECCA">
    <w:name w:val="FD6590C17A8C4A5DA8992124387FECCA"/>
    <w:rsid w:val="009614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6</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55</cp:revision>
  <dcterms:created xsi:type="dcterms:W3CDTF">2022-04-06T21:43:00Z</dcterms:created>
  <dcterms:modified xsi:type="dcterms:W3CDTF">2022-06-06T12:05:00Z</dcterms:modified>
</cp:coreProperties>
</file>